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6481C" w14:textId="3C5AA78E" w:rsidR="001A4500" w:rsidRPr="00781A7D" w:rsidRDefault="001A4500">
      <w:pPr>
        <w:rPr>
          <w:b/>
          <w:bCs/>
          <w:sz w:val="40"/>
          <w:szCs w:val="40"/>
          <w:u w:val="single"/>
          <w:lang w:val="en-US"/>
        </w:rPr>
      </w:pPr>
      <w:r w:rsidRPr="00781A7D">
        <w:rPr>
          <w:b/>
          <w:bCs/>
          <w:sz w:val="40"/>
          <w:szCs w:val="40"/>
          <w:u w:val="single"/>
          <w:lang w:val="en-US"/>
        </w:rPr>
        <w:t>Introduction</w:t>
      </w:r>
    </w:p>
    <w:p w14:paraId="4FDD2A3C" w14:textId="6056BAB9" w:rsidR="00701DF8" w:rsidRPr="00BB781B" w:rsidRDefault="002A7128">
      <w:pPr>
        <w:rPr>
          <w:b/>
          <w:bCs/>
          <w:u w:val="single"/>
          <w:lang w:val="en-US"/>
        </w:rPr>
      </w:pPr>
      <w:r w:rsidRPr="00BB781B">
        <w:rPr>
          <w:b/>
          <w:bCs/>
          <w:u w:val="single"/>
          <w:lang w:val="en-US"/>
        </w:rPr>
        <w:t>P</w:t>
      </w:r>
      <w:r w:rsidR="002B31E0" w:rsidRPr="00BB781B">
        <w:rPr>
          <w:b/>
          <w:bCs/>
          <w:u w:val="single"/>
          <w:lang w:val="en-US"/>
        </w:rPr>
        <w:t>erformance</w:t>
      </w:r>
    </w:p>
    <w:p w14:paraId="760E6217" w14:textId="3C6E3BD9" w:rsidR="002B31E0" w:rsidRDefault="002572B7">
      <w:pPr>
        <w:rPr>
          <w:lang w:val="en-US"/>
        </w:rPr>
      </w:pPr>
      <w:hyperlink r:id="rId5" w:history="1">
        <w:r w:rsidR="002B31E0" w:rsidRPr="002B31E0">
          <w:rPr>
            <w:rStyle w:val="Hyperlink"/>
            <w:lang w:val="en-US"/>
          </w:rPr>
          <w:t>https://www.google.com/search?q=nextcloud+performance+measurement&amp;hl=en&amp;sxsrf=ALiCzsZb3UuCJcQgz75MOv3OEdld7PdhRg%3A1652282166853&amp;source=hp&amp;ei=NtN7YqvCMsiJhwP0s6zgBw&amp;iflsig=AJiK0e8AAAAAYnvhRqP8nU8o3N6lGUw4beRLxnmu4tRx&amp;oq=nextcloud+performance+measure&amp;gs_lcp=Cgdnd3Mtd2l6EAMYADIFCCEQoAE6BAgjECc6CAgAELEDEIMBOhEILhCABBCxAxCDARDHARDRAzoICAAQgAQQsQM6CAguELEDEIMBOgsIABCABBCxAxCDAToRCC4QgAQQsQMQgwEQxwEQowI6CwguEIAEEMcBEK8BOgUIABCABDoHCC4QgAQQCjoKCAAQgAQQhwIQFDoFCAAQkQI6BggAEBYQHjoHCCEQChCgAVAAWO-wAWCEvAFoAXAAeACAAdcBiAHrJpIBBjAuMjMuNZgBAKABAQ&amp;sclient=gws-wiz</w:t>
        </w:r>
      </w:hyperlink>
    </w:p>
    <w:p w14:paraId="4F0E574C" w14:textId="16517E40" w:rsidR="002B31E0" w:rsidRDefault="002572B7">
      <w:pPr>
        <w:rPr>
          <w:lang w:val="en-US"/>
        </w:rPr>
      </w:pPr>
      <w:hyperlink r:id="rId6" w:history="1">
        <w:r w:rsidR="002A7128" w:rsidRPr="00560F21">
          <w:rPr>
            <w:rStyle w:val="Hyperlink"/>
            <w:lang w:val="en-US"/>
          </w:rPr>
          <w:t>https://www.zdnet.com/article/nextcloud-21-arrives-with-ten-times-better-performance/</w:t>
        </w:r>
      </w:hyperlink>
    </w:p>
    <w:p w14:paraId="7BC1EABF" w14:textId="3C793479" w:rsidR="002A7128" w:rsidRDefault="002572B7">
      <w:pPr>
        <w:rPr>
          <w:rStyle w:val="Hyperlink"/>
          <w:lang w:val="en-US"/>
        </w:rPr>
      </w:pPr>
      <w:hyperlink r:id="rId7" w:history="1">
        <w:r w:rsidR="002A7128" w:rsidRPr="00560F21">
          <w:rPr>
            <w:rStyle w:val="Hyperlink"/>
            <w:lang w:val="en-US"/>
          </w:rPr>
          <w:t>https://scholar.google.com/scholar?q=nextcloud+performance+measurement&amp;hl=en&amp;as_sdt=0&amp;as_vis=1&amp;oi=scholart</w:t>
        </w:r>
      </w:hyperlink>
      <w:r w:rsidR="00257D2C">
        <w:rPr>
          <w:rStyle w:val="Hyperlink"/>
          <w:lang w:val="en-US"/>
        </w:rPr>
        <w:t xml:space="preserve">    -</w:t>
      </w:r>
      <w:r w:rsidR="00257D2C" w:rsidRPr="00257D2C">
        <w:rPr>
          <w:rStyle w:val="Hyperlink"/>
          <w:bCs/>
          <w:color w:val="000000" w:themeColor="text1"/>
          <w:lang w:val="en-US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ED</w:t>
      </w:r>
    </w:p>
    <w:p w14:paraId="0D429A3E" w14:textId="798193C9" w:rsidR="00B2186D" w:rsidRDefault="00B2186D">
      <w:pPr>
        <w:rPr>
          <w:lang w:val="en-US"/>
        </w:rPr>
      </w:pPr>
    </w:p>
    <w:p w14:paraId="2EE84017" w14:textId="48B1E885" w:rsidR="005D039E" w:rsidRPr="00BB781B" w:rsidRDefault="005D039E">
      <w:pPr>
        <w:rPr>
          <w:b/>
          <w:bCs/>
          <w:u w:val="single"/>
          <w:lang w:val="en-US"/>
        </w:rPr>
      </w:pPr>
      <w:r w:rsidRPr="00BB781B">
        <w:rPr>
          <w:b/>
          <w:bCs/>
          <w:u w:val="single"/>
          <w:lang w:val="en-US"/>
        </w:rPr>
        <w:t xml:space="preserve">Availability </w:t>
      </w:r>
    </w:p>
    <w:p w14:paraId="305C25F1" w14:textId="61AD62EB" w:rsidR="00B2186D" w:rsidRDefault="002572B7">
      <w:pPr>
        <w:rPr>
          <w:lang w:val="en-US"/>
        </w:rPr>
      </w:pPr>
      <w:hyperlink r:id="rId8" w:history="1">
        <w:r w:rsidR="00926920" w:rsidRPr="00560F21">
          <w:rPr>
            <w:rStyle w:val="Hyperlink"/>
            <w:lang w:val="en-US"/>
          </w:rPr>
          <w:t>https://nextcloud.com/media/wp135098u/GlobalScale-Whitepaper-WebVersion-072018.pdf</w:t>
        </w:r>
      </w:hyperlink>
    </w:p>
    <w:p w14:paraId="220DD2D3" w14:textId="3A9EF419" w:rsidR="00926920" w:rsidRPr="004B4B63" w:rsidRDefault="00926920">
      <w:pPr>
        <w:rPr>
          <w:b/>
          <w:bCs/>
          <w:u w:val="single"/>
          <w:lang w:val="en-US"/>
        </w:rPr>
      </w:pPr>
      <w:proofErr w:type="gramStart"/>
      <w:r w:rsidRPr="004B4B63">
        <w:rPr>
          <w:b/>
          <w:bCs/>
          <w:u w:val="single"/>
          <w:lang w:val="en-US"/>
        </w:rPr>
        <w:t>Reliable</w:t>
      </w:r>
      <w:proofErr w:type="gramEnd"/>
      <w:r w:rsidRPr="004B4B63">
        <w:rPr>
          <w:b/>
          <w:bCs/>
          <w:u w:val="single"/>
          <w:lang w:val="en-US"/>
        </w:rPr>
        <w:t xml:space="preserve"> </w:t>
      </w:r>
    </w:p>
    <w:p w14:paraId="790F0969" w14:textId="17A3111C" w:rsidR="00926920" w:rsidRDefault="00926920">
      <w:pPr>
        <w:rPr>
          <w:lang w:val="en-US"/>
        </w:rPr>
      </w:pPr>
      <w:r w:rsidRPr="00926920">
        <w:rPr>
          <w:lang w:val="en-US"/>
        </w:rPr>
        <w:t>https://nextcloud.com/blog/what-makes-nextcloud-so-secure/#:~:text=In%20the%20case%20of%20Nextcloud,is%20under%20their%20complete%20control.</w:t>
      </w:r>
    </w:p>
    <w:p w14:paraId="0FC81020" w14:textId="532EE921" w:rsidR="002A7128" w:rsidRDefault="002A7128">
      <w:pPr>
        <w:rPr>
          <w:lang w:val="en-US"/>
        </w:rPr>
      </w:pPr>
    </w:p>
    <w:p w14:paraId="49B268F6" w14:textId="30030505" w:rsidR="00781A7D" w:rsidRPr="00781A7D" w:rsidRDefault="00781A7D" w:rsidP="00781A7D">
      <w:pPr>
        <w:rPr>
          <w:b/>
          <w:bCs/>
          <w:sz w:val="52"/>
          <w:szCs w:val="52"/>
          <w:u w:val="single"/>
          <w:lang w:val="en-US"/>
        </w:rPr>
      </w:pPr>
      <w:r w:rsidRPr="00781A7D">
        <w:rPr>
          <w:b/>
          <w:bCs/>
          <w:sz w:val="52"/>
          <w:szCs w:val="52"/>
          <w:u w:val="single"/>
          <w:lang w:val="en-US"/>
        </w:rPr>
        <w:t>Analysis</w:t>
      </w:r>
    </w:p>
    <w:p w14:paraId="49B371B2" w14:textId="77777777" w:rsidR="00225A9D" w:rsidRPr="000245C0" w:rsidRDefault="00225A9D" w:rsidP="000245C0">
      <w:pPr>
        <w:rPr>
          <w:b/>
          <w:bCs/>
          <w:sz w:val="32"/>
          <w:szCs w:val="32"/>
          <w:u w:val="single"/>
          <w:lang w:val="en-US"/>
        </w:rPr>
      </w:pPr>
      <w:r w:rsidRPr="000245C0">
        <w:rPr>
          <w:b/>
          <w:bCs/>
          <w:sz w:val="32"/>
          <w:szCs w:val="32"/>
          <w:u w:val="single"/>
          <w:lang w:val="en-US"/>
        </w:rPr>
        <w:t xml:space="preserve">The Reasons for </w:t>
      </w:r>
      <w:proofErr w:type="spellStart"/>
      <w:r w:rsidRPr="000245C0">
        <w:rPr>
          <w:b/>
          <w:bCs/>
          <w:sz w:val="32"/>
          <w:szCs w:val="32"/>
          <w:u w:val="single"/>
          <w:lang w:val="en-US"/>
        </w:rPr>
        <w:t>Nextcloud</w:t>
      </w:r>
      <w:proofErr w:type="spellEnd"/>
      <w:r w:rsidRPr="000245C0">
        <w:rPr>
          <w:b/>
          <w:bCs/>
          <w:sz w:val="32"/>
          <w:szCs w:val="32"/>
          <w:u w:val="single"/>
          <w:lang w:val="en-US"/>
        </w:rPr>
        <w:t xml:space="preserve"> to choose Modular architecture.</w:t>
      </w:r>
    </w:p>
    <w:p w14:paraId="0D709816" w14:textId="62A939DF" w:rsidR="002A7128" w:rsidRDefault="002572B7">
      <w:pPr>
        <w:rPr>
          <w:lang w:val="en-US"/>
        </w:rPr>
      </w:pPr>
      <w:hyperlink r:id="rId9" w:history="1">
        <w:r w:rsidR="008D541D" w:rsidRPr="00D22B48">
          <w:rPr>
            <w:rStyle w:val="Hyperlink"/>
            <w:lang w:val="en-US"/>
          </w:rPr>
          <w:t>https://nextcloud.com.vn/wp-content/themes/nextcloud.vn/assets/files/architecture-whitepaper.pdf</w:t>
        </w:r>
      </w:hyperlink>
    </w:p>
    <w:p w14:paraId="0F8C1372" w14:textId="1F93AC4E" w:rsidR="008D541D" w:rsidRDefault="008D541D">
      <w:pPr>
        <w:rPr>
          <w:lang w:val="en-US"/>
        </w:rPr>
      </w:pPr>
    </w:p>
    <w:p w14:paraId="7F45F4F0" w14:textId="2EFCA37F" w:rsidR="008D541D" w:rsidRPr="000245C0" w:rsidRDefault="008D541D">
      <w:pPr>
        <w:rPr>
          <w:b/>
          <w:bCs/>
          <w:sz w:val="28"/>
          <w:szCs w:val="28"/>
          <w:u w:val="single"/>
          <w:lang w:val="en-US"/>
        </w:rPr>
      </w:pPr>
      <w:r w:rsidRPr="000245C0">
        <w:rPr>
          <w:b/>
          <w:bCs/>
          <w:sz w:val="28"/>
          <w:szCs w:val="28"/>
          <w:u w:val="single"/>
          <w:lang w:val="en-US"/>
        </w:rPr>
        <w:t>Quality Attributes that led to the success of the system</w:t>
      </w:r>
    </w:p>
    <w:p w14:paraId="3C6027A7" w14:textId="77777777" w:rsidR="008D541D" w:rsidRPr="008D541D" w:rsidRDefault="008D541D" w:rsidP="008D541D">
      <w:pPr>
        <w:rPr>
          <w:b/>
          <w:bCs/>
          <w:u w:val="single"/>
          <w:lang w:val="en-US"/>
        </w:rPr>
      </w:pPr>
      <w:r w:rsidRPr="008D541D">
        <w:rPr>
          <w:b/>
          <w:bCs/>
          <w:sz w:val="28"/>
          <w:szCs w:val="28"/>
          <w:u w:val="single"/>
          <w:lang w:val="en-US"/>
        </w:rPr>
        <w:t>Security</w:t>
      </w:r>
    </w:p>
    <w:p w14:paraId="2D1918FA" w14:textId="34606B3E" w:rsidR="008D541D" w:rsidRPr="002B4D6E" w:rsidRDefault="008D541D" w:rsidP="008D541D">
      <w:pPr>
        <w:rPr>
          <w:b/>
          <w:bCs/>
          <w:lang w:val="en-US"/>
        </w:rPr>
      </w:pPr>
      <w:r w:rsidRPr="002B4D6E">
        <w:rPr>
          <w:b/>
          <w:bCs/>
          <w:lang w:val="en-US"/>
        </w:rPr>
        <w:t xml:space="preserve">Are </w:t>
      </w:r>
      <w:proofErr w:type="spellStart"/>
      <w:r w:rsidRPr="002B4D6E">
        <w:rPr>
          <w:b/>
          <w:bCs/>
          <w:lang w:val="en-US"/>
        </w:rPr>
        <w:t>Nextcloud</w:t>
      </w:r>
      <w:proofErr w:type="spellEnd"/>
      <w:r w:rsidRPr="002B4D6E">
        <w:rPr>
          <w:b/>
          <w:bCs/>
          <w:lang w:val="en-US"/>
        </w:rPr>
        <w:t xml:space="preserve"> files encrypted?</w:t>
      </w:r>
    </w:p>
    <w:p w14:paraId="71FEF160" w14:textId="021C2D00" w:rsidR="008D541D" w:rsidRDefault="002572B7" w:rsidP="008D541D">
      <w:pPr>
        <w:rPr>
          <w:lang w:val="en-US"/>
        </w:rPr>
      </w:pPr>
      <w:hyperlink r:id="rId10" w:history="1">
        <w:r w:rsidR="00D35BFC" w:rsidRPr="009424EC">
          <w:rPr>
            <w:rStyle w:val="Hyperlink"/>
            <w:lang w:val="en-US"/>
          </w:rPr>
          <w:t>https://nextcloud.com/encryption/</w:t>
        </w:r>
      </w:hyperlink>
    </w:p>
    <w:p w14:paraId="7055D705" w14:textId="5DA9A397" w:rsidR="00D35BFC" w:rsidRPr="002B4D6E" w:rsidRDefault="00D35BFC" w:rsidP="00D35BFC">
      <w:pPr>
        <w:rPr>
          <w:b/>
          <w:bCs/>
          <w:lang w:val="en-US"/>
        </w:rPr>
      </w:pPr>
      <w:r w:rsidRPr="00D35BFC">
        <w:rPr>
          <w:b/>
          <w:bCs/>
          <w:lang w:val="en-US"/>
        </w:rPr>
        <w:t xml:space="preserve">How does </w:t>
      </w:r>
      <w:proofErr w:type="spellStart"/>
      <w:r w:rsidRPr="00D35BFC">
        <w:rPr>
          <w:b/>
          <w:bCs/>
          <w:lang w:val="en-US"/>
        </w:rPr>
        <w:t>Nextcloud</w:t>
      </w:r>
      <w:proofErr w:type="spellEnd"/>
      <w:r w:rsidRPr="00D35BFC">
        <w:rPr>
          <w:b/>
          <w:bCs/>
          <w:lang w:val="en-US"/>
        </w:rPr>
        <w:t xml:space="preserve"> encryption work?</w:t>
      </w:r>
    </w:p>
    <w:p w14:paraId="4FF5B24B" w14:textId="799E2A3C" w:rsidR="00D35BFC" w:rsidRDefault="002572B7" w:rsidP="00D35BFC">
      <w:hyperlink r:id="rId11" w:tgtFrame="_blank" w:history="1">
        <w:r w:rsidR="00D35BFC">
          <w:rPr>
            <w:rStyle w:val="Hyperlink"/>
            <w:rFonts w:ascii="Arial" w:hAnsi="Arial" w:cs="Arial"/>
            <w:color w:val="1967D2"/>
            <w:sz w:val="20"/>
            <w:szCs w:val="20"/>
            <w:shd w:val="clear" w:color="auto" w:fill="FFFFFF"/>
          </w:rPr>
          <w:t>https://docs.nextcloud.com/server/19/user_manual/files/encrypting_files.html</w:t>
        </w:r>
      </w:hyperlink>
    </w:p>
    <w:p w14:paraId="6ED66A92" w14:textId="0561F20E" w:rsidR="00D35BFC" w:rsidRPr="002B4D6E" w:rsidRDefault="00D35BFC" w:rsidP="00D35BFC">
      <w:pPr>
        <w:rPr>
          <w:b/>
          <w:bCs/>
          <w:lang w:val="en-US"/>
        </w:rPr>
      </w:pPr>
      <w:r w:rsidRPr="00D35BFC">
        <w:rPr>
          <w:b/>
          <w:bCs/>
          <w:lang w:val="en-US"/>
        </w:rPr>
        <w:t xml:space="preserve">How does </w:t>
      </w:r>
      <w:proofErr w:type="spellStart"/>
      <w:r w:rsidRPr="00D35BFC">
        <w:rPr>
          <w:b/>
          <w:bCs/>
          <w:lang w:val="en-US"/>
        </w:rPr>
        <w:t>Nextcloud</w:t>
      </w:r>
      <w:proofErr w:type="spellEnd"/>
      <w:r w:rsidRPr="00D35BFC">
        <w:rPr>
          <w:b/>
          <w:bCs/>
          <w:lang w:val="en-US"/>
        </w:rPr>
        <w:t xml:space="preserve"> store passwords?</w:t>
      </w:r>
    </w:p>
    <w:p w14:paraId="198FB39B" w14:textId="0DA0DC15" w:rsidR="00D35BFC" w:rsidRDefault="002572B7" w:rsidP="00D35BFC">
      <w:pPr>
        <w:rPr>
          <w:lang w:val="en-US"/>
        </w:rPr>
      </w:pPr>
      <w:hyperlink r:id="rId12" w:history="1">
        <w:r w:rsidR="00B45404" w:rsidRPr="009424EC">
          <w:rPr>
            <w:rStyle w:val="Hyperlink"/>
            <w:lang w:val="en-US"/>
          </w:rPr>
          <w:t>https://help.nextcloud.com/t/encryption-passwords-app/60492</w:t>
        </w:r>
      </w:hyperlink>
    </w:p>
    <w:p w14:paraId="2205DD99" w14:textId="6319072E" w:rsidR="00D35BFC" w:rsidRDefault="00D35BFC" w:rsidP="00D35BFC">
      <w:pPr>
        <w:rPr>
          <w:lang w:val="en-US"/>
        </w:rPr>
      </w:pPr>
    </w:p>
    <w:p w14:paraId="52355D8E" w14:textId="036DB46D" w:rsidR="00D35BFC" w:rsidRPr="009C387C" w:rsidRDefault="00DE70DA" w:rsidP="00D35BFC">
      <w:pPr>
        <w:rPr>
          <w:b/>
          <w:bCs/>
          <w:sz w:val="28"/>
          <w:szCs w:val="28"/>
          <w:u w:val="single"/>
          <w:lang w:val="en-US"/>
        </w:rPr>
      </w:pPr>
      <w:r w:rsidRPr="009C387C">
        <w:rPr>
          <w:b/>
          <w:bCs/>
          <w:sz w:val="28"/>
          <w:szCs w:val="28"/>
          <w:u w:val="single"/>
          <w:lang w:val="en-US"/>
        </w:rPr>
        <w:t>Performance</w:t>
      </w:r>
    </w:p>
    <w:p w14:paraId="22AF6821" w14:textId="0E2592F8" w:rsidR="00257D2C" w:rsidRPr="00257D2C" w:rsidRDefault="00257D2C" w:rsidP="000245C0">
      <w:pPr>
        <w:rPr>
          <w:lang w:val="en-US"/>
        </w:rPr>
      </w:pPr>
      <w:r w:rsidRPr="00257D2C">
        <w:rPr>
          <w:b/>
          <w:bCs/>
          <w:lang w:val="en-US"/>
        </w:rPr>
        <w:t xml:space="preserve">Is </w:t>
      </w:r>
      <w:proofErr w:type="spellStart"/>
      <w:r w:rsidRPr="00257D2C">
        <w:rPr>
          <w:b/>
          <w:bCs/>
          <w:lang w:val="en-US"/>
        </w:rPr>
        <w:t>Nextcloud</w:t>
      </w:r>
      <w:proofErr w:type="spellEnd"/>
      <w:r w:rsidRPr="00257D2C">
        <w:rPr>
          <w:b/>
          <w:bCs/>
          <w:lang w:val="en-US"/>
        </w:rPr>
        <w:t xml:space="preserve"> fast?</w:t>
      </w:r>
    </w:p>
    <w:p w14:paraId="6353F260" w14:textId="73F66030" w:rsidR="00D35BFC" w:rsidRDefault="002572B7" w:rsidP="00D35BFC">
      <w:pPr>
        <w:rPr>
          <w:lang w:val="en-US"/>
        </w:rPr>
      </w:pPr>
      <w:hyperlink r:id="rId13" w:history="1">
        <w:r w:rsidR="00593BA5" w:rsidRPr="009424EC">
          <w:rPr>
            <w:rStyle w:val="Hyperlink"/>
            <w:lang w:val="en-US"/>
          </w:rPr>
          <w:t>https://www.zdnet.com/article/nextcloud-21-arrives-with-ten-times-better-performance/</w:t>
        </w:r>
      </w:hyperlink>
    </w:p>
    <w:p w14:paraId="4DD50A85" w14:textId="01017E8A" w:rsidR="00257D2C" w:rsidRDefault="00257D2C" w:rsidP="00D35BFC">
      <w:pPr>
        <w:rPr>
          <w:lang w:val="en-US"/>
        </w:rPr>
      </w:pPr>
    </w:p>
    <w:p w14:paraId="51F8F08A" w14:textId="77777777" w:rsidR="00257D2C" w:rsidRPr="00DB31F0" w:rsidRDefault="00257D2C" w:rsidP="00257D2C">
      <w:pPr>
        <w:rPr>
          <w:b/>
          <w:bCs/>
          <w:lang w:val="en-US"/>
        </w:rPr>
      </w:pPr>
      <w:r w:rsidRPr="00DB31F0">
        <w:rPr>
          <w:b/>
          <w:bCs/>
          <w:lang w:val="en-US"/>
        </w:rPr>
        <w:lastRenderedPageBreak/>
        <w:t>It comes with a wide range of performance optimizations aimed at increasing responsiveness.</w:t>
      </w:r>
    </w:p>
    <w:p w14:paraId="5630D109" w14:textId="77777777" w:rsidR="00257D2C" w:rsidRDefault="00257D2C" w:rsidP="00257D2C">
      <w:pPr>
        <w:rPr>
          <w:lang w:val="en-US"/>
        </w:rPr>
      </w:pPr>
      <w:r w:rsidRPr="00DB31F0">
        <w:rPr>
          <w:lang w:val="en-US"/>
        </w:rPr>
        <w:t>https://www.zdnet.com/article/nextcloud-21-arrives-with-ten-times-better-performance/</w:t>
      </w:r>
    </w:p>
    <w:p w14:paraId="31602F07" w14:textId="5C24897A" w:rsidR="00257D2C" w:rsidRDefault="00257D2C" w:rsidP="00D35BFC">
      <w:pPr>
        <w:rPr>
          <w:lang w:val="en-US"/>
        </w:rPr>
      </w:pPr>
    </w:p>
    <w:p w14:paraId="6B3FF512" w14:textId="77777777" w:rsidR="004247C0" w:rsidRPr="004247C0" w:rsidRDefault="004247C0" w:rsidP="004247C0">
      <w:pPr>
        <w:rPr>
          <w:b/>
          <w:bCs/>
          <w:lang w:val="en-US"/>
        </w:rPr>
      </w:pPr>
      <w:r w:rsidRPr="004247C0">
        <w:rPr>
          <w:b/>
          <w:bCs/>
          <w:lang w:val="en-US"/>
        </w:rPr>
        <w:t>Put all the improvements together</w:t>
      </w:r>
    </w:p>
    <w:p w14:paraId="2824CB0A" w14:textId="77777777" w:rsidR="004247C0" w:rsidRDefault="004247C0" w:rsidP="004247C0">
      <w:pPr>
        <w:rPr>
          <w:lang w:val="en-US"/>
        </w:rPr>
      </w:pPr>
      <w:r w:rsidRPr="00DB31F0">
        <w:rPr>
          <w:lang w:val="en-US"/>
        </w:rPr>
        <w:t>https://www.zdnet.com/article/nextcloud-21-arrives-with-ten-times-better-performance/</w:t>
      </w:r>
    </w:p>
    <w:p w14:paraId="00BAF27A" w14:textId="77777777" w:rsidR="004247C0" w:rsidRDefault="004247C0" w:rsidP="00D35BFC">
      <w:pPr>
        <w:rPr>
          <w:lang w:val="en-US"/>
        </w:rPr>
      </w:pPr>
    </w:p>
    <w:p w14:paraId="6B58BA1D" w14:textId="71C5A1A9" w:rsidR="00D35BFC" w:rsidRDefault="00D35BFC" w:rsidP="00D35BFC">
      <w:pPr>
        <w:rPr>
          <w:lang w:val="en-US"/>
        </w:rPr>
      </w:pPr>
    </w:p>
    <w:p w14:paraId="45A67D7E" w14:textId="290A437E" w:rsidR="004C08D1" w:rsidRPr="009C387C" w:rsidRDefault="004C08D1" w:rsidP="004C08D1">
      <w:pPr>
        <w:rPr>
          <w:b/>
          <w:bCs/>
          <w:sz w:val="24"/>
          <w:szCs w:val="24"/>
          <w:u w:val="single"/>
          <w:lang w:val="en-US"/>
        </w:rPr>
      </w:pPr>
      <w:proofErr w:type="gramStart"/>
      <w:r w:rsidRPr="004C08D1">
        <w:rPr>
          <w:b/>
          <w:bCs/>
          <w:sz w:val="28"/>
          <w:szCs w:val="28"/>
          <w:u w:val="single"/>
          <w:lang w:val="en-US"/>
        </w:rPr>
        <w:t>Reliable</w:t>
      </w:r>
      <w:proofErr w:type="gramEnd"/>
      <w:r w:rsidRPr="004C08D1">
        <w:rPr>
          <w:b/>
          <w:bCs/>
          <w:sz w:val="24"/>
          <w:szCs w:val="24"/>
          <w:u w:val="single"/>
          <w:lang w:val="en-US"/>
        </w:rPr>
        <w:t xml:space="preserve"> </w:t>
      </w:r>
    </w:p>
    <w:p w14:paraId="09CC0EF2" w14:textId="75911E39" w:rsidR="004C08D1" w:rsidRPr="004C08D1" w:rsidRDefault="004C08D1" w:rsidP="004C08D1">
      <w:pPr>
        <w:rPr>
          <w:b/>
          <w:bCs/>
          <w:lang w:val="en-US"/>
        </w:rPr>
      </w:pPr>
      <w:r w:rsidRPr="004C08D1">
        <w:rPr>
          <w:b/>
          <w:bCs/>
          <w:lang w:val="en-US"/>
        </w:rPr>
        <w:t xml:space="preserve">How </w:t>
      </w:r>
      <w:proofErr w:type="gramStart"/>
      <w:r w:rsidRPr="004C08D1">
        <w:rPr>
          <w:b/>
          <w:bCs/>
          <w:lang w:val="en-US"/>
        </w:rPr>
        <w:t>reliable</w:t>
      </w:r>
      <w:proofErr w:type="gramEnd"/>
      <w:r w:rsidRPr="004C08D1">
        <w:rPr>
          <w:b/>
          <w:bCs/>
          <w:lang w:val="en-US"/>
        </w:rPr>
        <w:t xml:space="preserve"> is </w:t>
      </w:r>
      <w:proofErr w:type="spellStart"/>
      <w:r w:rsidRPr="004C08D1">
        <w:rPr>
          <w:b/>
          <w:bCs/>
          <w:lang w:val="en-US"/>
        </w:rPr>
        <w:t>Nextcloud</w:t>
      </w:r>
      <w:proofErr w:type="spellEnd"/>
      <w:r w:rsidRPr="004C08D1">
        <w:rPr>
          <w:b/>
          <w:bCs/>
          <w:lang w:val="en-US"/>
        </w:rPr>
        <w:t>?</w:t>
      </w:r>
    </w:p>
    <w:p w14:paraId="470A014D" w14:textId="7201678B" w:rsidR="004C08D1" w:rsidRDefault="002572B7" w:rsidP="00D35BFC">
      <w:pPr>
        <w:rPr>
          <w:lang w:val="en-US"/>
        </w:rPr>
      </w:pPr>
      <w:hyperlink r:id="rId14" w:history="1">
        <w:r w:rsidR="00D8228C" w:rsidRPr="009424EC">
          <w:rPr>
            <w:rStyle w:val="Hyperlink"/>
            <w:lang w:val="en-US"/>
          </w:rPr>
          <w:t>https://www.tomsguide.com/reviews/nextcloud-review</w:t>
        </w:r>
      </w:hyperlink>
    </w:p>
    <w:p w14:paraId="3AEE41DF" w14:textId="360A90E4" w:rsidR="00F76840" w:rsidRDefault="00F76840" w:rsidP="00D35BFC">
      <w:pPr>
        <w:rPr>
          <w:lang w:val="en-US"/>
        </w:rPr>
      </w:pPr>
      <w:r w:rsidRPr="00F76840">
        <w:rPr>
          <w:b/>
          <w:bCs/>
          <w:lang w:val="en-US"/>
        </w:rPr>
        <w:t xml:space="preserve">Versioning </w:t>
      </w:r>
      <w:proofErr w:type="gramStart"/>
      <w:r w:rsidRPr="00F76840">
        <w:rPr>
          <w:b/>
          <w:bCs/>
          <w:lang w:val="en-US"/>
        </w:rPr>
        <w:t>is supported</w:t>
      </w:r>
      <w:proofErr w:type="gramEnd"/>
      <w:r w:rsidRPr="00F76840">
        <w:rPr>
          <w:b/>
          <w:bCs/>
          <w:lang w:val="en-US"/>
        </w:rPr>
        <w:t xml:space="preserve"> too</w:t>
      </w:r>
    </w:p>
    <w:p w14:paraId="3DF5CD78" w14:textId="0611C00D" w:rsidR="00F76840" w:rsidRDefault="00F76840" w:rsidP="00D35BFC">
      <w:pPr>
        <w:rPr>
          <w:lang w:val="en-US"/>
        </w:rPr>
      </w:pPr>
      <w:r w:rsidRPr="00F76840">
        <w:rPr>
          <w:lang w:val="en-US"/>
        </w:rPr>
        <w:t>https://www.techradar.com/reviews/nextcloud-15</w:t>
      </w:r>
    </w:p>
    <w:p w14:paraId="73E5A0A0" w14:textId="04856052" w:rsidR="00D8228C" w:rsidRDefault="00D8228C" w:rsidP="00D35BFC">
      <w:pPr>
        <w:rPr>
          <w:lang w:val="en-US"/>
        </w:rPr>
      </w:pPr>
    </w:p>
    <w:p w14:paraId="7B03575B" w14:textId="77777777" w:rsidR="00A00270" w:rsidRPr="00A00270" w:rsidRDefault="00A00270" w:rsidP="00A00270">
      <w:pPr>
        <w:rPr>
          <w:sz w:val="28"/>
          <w:szCs w:val="28"/>
          <w:u w:val="single"/>
          <w:lang w:val="en-US"/>
        </w:rPr>
      </w:pPr>
      <w:r w:rsidRPr="00A00270">
        <w:rPr>
          <w:b/>
          <w:bCs/>
          <w:sz w:val="28"/>
          <w:szCs w:val="28"/>
          <w:u w:val="single"/>
          <w:lang w:val="en-US"/>
        </w:rPr>
        <w:t xml:space="preserve">Availability </w:t>
      </w:r>
    </w:p>
    <w:p w14:paraId="4A3B49CD" w14:textId="344AC5CA" w:rsidR="00A00270" w:rsidRPr="00A00270" w:rsidRDefault="00A00270" w:rsidP="00A00270">
      <w:pPr>
        <w:rPr>
          <w:b/>
          <w:bCs/>
        </w:rPr>
      </w:pPr>
      <w:proofErr w:type="spellStart"/>
      <w:r w:rsidRPr="00A00270">
        <w:rPr>
          <w:b/>
          <w:bCs/>
          <w:lang w:val="en-US"/>
        </w:rPr>
        <w:t>Nextcloud</w:t>
      </w:r>
      <w:proofErr w:type="spellEnd"/>
      <w:r w:rsidRPr="00A00270">
        <w:rPr>
          <w:b/>
          <w:bCs/>
          <w:lang w:val="en-US"/>
        </w:rPr>
        <w:t xml:space="preserve"> </w:t>
      </w:r>
      <w:proofErr w:type="gramStart"/>
      <w:r w:rsidRPr="00A00270">
        <w:rPr>
          <w:b/>
          <w:bCs/>
          <w:lang w:val="en-US"/>
        </w:rPr>
        <w:t>is deployed</w:t>
      </w:r>
      <w:proofErr w:type="gramEnd"/>
      <w:r w:rsidRPr="00A00270">
        <w:rPr>
          <w:b/>
          <w:bCs/>
          <w:lang w:val="en-US"/>
        </w:rPr>
        <w:t xml:space="preserve"> at a large scale</w:t>
      </w:r>
      <w:r>
        <w:rPr>
          <w:b/>
          <w:bCs/>
          <w:lang w:val="en-US"/>
        </w:rPr>
        <w:t xml:space="preserve">, </w:t>
      </w:r>
      <w:proofErr w:type="spellStart"/>
      <w:r w:rsidRPr="00A00270">
        <w:rPr>
          <w:b/>
          <w:bCs/>
        </w:rPr>
        <w:t>Nextcloud</w:t>
      </w:r>
      <w:proofErr w:type="spellEnd"/>
      <w:r w:rsidRPr="00A00270">
        <w:rPr>
          <w:b/>
          <w:bCs/>
        </w:rPr>
        <w:t xml:space="preserve"> and MariaDB announce a new partnership.</w:t>
      </w:r>
    </w:p>
    <w:p w14:paraId="12889F2E" w14:textId="6DCAAB15" w:rsidR="00A00270" w:rsidRDefault="002572B7" w:rsidP="00A00270">
      <w:pPr>
        <w:rPr>
          <w:lang w:val="en-US"/>
        </w:rPr>
      </w:pPr>
      <w:hyperlink r:id="rId15" w:history="1">
        <w:r w:rsidR="00A00270" w:rsidRPr="009424EC">
          <w:rPr>
            <w:rStyle w:val="Hyperlink"/>
            <w:lang w:val="en-US"/>
          </w:rPr>
          <w:t>https://nextcloud.com/blog/nextcloud-and-mariadb-collaborate-to-boost-scalability-and-high-availability-for-customers/</w:t>
        </w:r>
      </w:hyperlink>
    </w:p>
    <w:p w14:paraId="236E9897" w14:textId="7AA99DE5" w:rsidR="00A00270" w:rsidRDefault="00A00270" w:rsidP="00A00270">
      <w:pPr>
        <w:rPr>
          <w:lang w:val="en-US"/>
        </w:rPr>
      </w:pPr>
    </w:p>
    <w:p w14:paraId="581B529A" w14:textId="21EE73BE" w:rsidR="00D73448" w:rsidRPr="00D73448" w:rsidRDefault="00D73448" w:rsidP="00A00270">
      <w:pPr>
        <w:rPr>
          <w:rFonts w:ascii="Roboto" w:hAnsi="Roboto"/>
          <w:b/>
          <w:bCs/>
          <w:color w:val="202124"/>
          <w:sz w:val="24"/>
          <w:szCs w:val="24"/>
          <w:u w:val="single"/>
          <w:shd w:val="clear" w:color="auto" w:fill="FFFFFF"/>
        </w:rPr>
      </w:pPr>
      <w:r w:rsidRPr="00D73448">
        <w:rPr>
          <w:rFonts w:ascii="Roboto" w:hAnsi="Roboto"/>
          <w:b/>
          <w:bCs/>
          <w:color w:val="202124"/>
          <w:sz w:val="24"/>
          <w:szCs w:val="24"/>
          <w:u w:val="single"/>
          <w:shd w:val="clear" w:color="auto" w:fill="FFFFFF"/>
        </w:rPr>
        <w:t>What other Quality Attributes were affected? and how so?</w:t>
      </w:r>
    </w:p>
    <w:p w14:paraId="5DDA1A61" w14:textId="77777777" w:rsidR="00F075EF" w:rsidRPr="00F075EF" w:rsidRDefault="00F075EF" w:rsidP="00F075EF">
      <w:pPr>
        <w:rPr>
          <w:u w:val="single"/>
          <w:lang w:val="en-US"/>
        </w:rPr>
      </w:pPr>
      <w:r w:rsidRPr="00F075EF">
        <w:rPr>
          <w:b/>
          <w:bCs/>
          <w:u w:val="single"/>
          <w:lang w:val="en-US"/>
        </w:rPr>
        <w:t>Maintainability</w:t>
      </w:r>
    </w:p>
    <w:p w14:paraId="53DB167D" w14:textId="40BB1ECA" w:rsidR="00D73448" w:rsidRDefault="00F075EF" w:rsidP="00A00270">
      <w:hyperlink r:id="rId16" w:tgtFrame="_blank" w:history="1">
        <w:r>
          <w:rPr>
            <w:rStyle w:val="Hyperlink"/>
            <w:rFonts w:ascii="Roboto" w:hAnsi="Roboto"/>
            <w:color w:val="1967D2"/>
            <w:sz w:val="20"/>
            <w:szCs w:val="20"/>
            <w:shd w:val="clear" w:color="auto" w:fill="FFFFFF"/>
          </w:rPr>
          <w:t>https://docs.nextcloud.com/server/latest/admin_manual/maintenance/update.html</w:t>
        </w:r>
      </w:hyperlink>
    </w:p>
    <w:p w14:paraId="659902F9" w14:textId="50318243" w:rsidR="00F075EF" w:rsidRPr="00FA1646" w:rsidRDefault="00FA1646" w:rsidP="00A00270">
      <w:pPr>
        <w:rPr>
          <w:b/>
          <w:bCs/>
          <w:u w:val="single"/>
        </w:rPr>
      </w:pPr>
      <w:r w:rsidRPr="00FA1646">
        <w:rPr>
          <w:b/>
          <w:bCs/>
          <w:u w:val="single"/>
        </w:rPr>
        <w:t>Compatibility</w:t>
      </w:r>
    </w:p>
    <w:p w14:paraId="69A68590" w14:textId="7BE0CF3C" w:rsidR="00FA1646" w:rsidRDefault="00FA1646" w:rsidP="00A00270">
      <w:hyperlink r:id="rId17" w:anchor=":~:text=The%20Nextcloud%20sync%20client%20is,App%20stores%20at%20no%20cost" w:tgtFrame="_blank" w:history="1">
        <w:r>
          <w:rPr>
            <w:rStyle w:val="Hyperlink"/>
            <w:rFonts w:ascii="Roboto" w:hAnsi="Roboto"/>
            <w:color w:val="1967D2"/>
            <w:sz w:val="20"/>
            <w:szCs w:val="20"/>
            <w:shd w:val="clear" w:color="auto" w:fill="FFFFFF"/>
          </w:rPr>
          <w:t>https://www.utsc.utoronto.ca/iits/nextcloud-0#:~:text=The%20Nextcloud%20sync%20client%20is,App%20stores%20at%20no%20cost</w:t>
        </w:r>
      </w:hyperlink>
      <w:r>
        <w:rPr>
          <w:rFonts w:ascii="Roboto" w:hAnsi="Roboto"/>
          <w:color w:val="202124"/>
          <w:sz w:val="20"/>
          <w:szCs w:val="20"/>
          <w:shd w:val="clear" w:color="auto" w:fill="FFFFFF"/>
        </w:rPr>
        <w:t>.</w:t>
      </w:r>
    </w:p>
    <w:p w14:paraId="2A1B52E9" w14:textId="4BF1226D" w:rsidR="00F075EF" w:rsidRPr="00A5481A" w:rsidRDefault="00A5481A" w:rsidP="00A00270">
      <w:pPr>
        <w:rPr>
          <w:b/>
          <w:bCs/>
          <w:u w:val="single"/>
          <w:lang w:val="en-US"/>
        </w:rPr>
      </w:pPr>
      <w:r w:rsidRPr="00A5481A">
        <w:rPr>
          <w:b/>
          <w:bCs/>
          <w:u w:val="single"/>
          <w:lang w:val="en-US"/>
        </w:rPr>
        <w:t>Usability.</w:t>
      </w:r>
    </w:p>
    <w:p w14:paraId="0BCCE835" w14:textId="22B92C56" w:rsidR="00D8228C" w:rsidRDefault="005008CB" w:rsidP="00D35BFC">
      <w:pPr>
        <w:rPr>
          <w:lang w:val="en-US"/>
        </w:rPr>
      </w:pPr>
      <w:hyperlink r:id="rId18" w:history="1">
        <w:r w:rsidRPr="000A236F">
          <w:rPr>
            <w:rStyle w:val="Hyperlink"/>
            <w:lang w:val="en-US"/>
          </w:rPr>
          <w:t>https://nextcloud.com/design/</w:t>
        </w:r>
      </w:hyperlink>
    </w:p>
    <w:p w14:paraId="2958F478" w14:textId="6A691595" w:rsidR="005008CB" w:rsidRDefault="005008CB" w:rsidP="00D35BFC">
      <w:pPr>
        <w:rPr>
          <w:lang w:val="en-US"/>
        </w:rPr>
      </w:pPr>
      <w:hyperlink r:id="rId19" w:tgtFrame="_blank" w:history="1">
        <w:r w:rsidRPr="005008CB">
          <w:rPr>
            <w:rFonts w:ascii="Roboto" w:hAnsi="Roboto"/>
            <w:color w:val="1967D2"/>
            <w:sz w:val="20"/>
            <w:szCs w:val="20"/>
            <w:u w:val="single"/>
            <w:shd w:val="clear" w:color="auto" w:fill="FFFFFF"/>
          </w:rPr>
          <w:t>https://nextcloud.com/blog/nextcloud-16-introduces-machine-learning-based-security-and-usability-features-acl-permissions-and-cross-app-projects/</w:t>
        </w:r>
      </w:hyperlink>
    </w:p>
    <w:p w14:paraId="517DB890" w14:textId="77777777" w:rsidR="00A5481A" w:rsidRDefault="00A5481A" w:rsidP="00D35BFC">
      <w:pPr>
        <w:rPr>
          <w:lang w:val="en-US"/>
        </w:rPr>
      </w:pPr>
    </w:p>
    <w:p w14:paraId="26EDDF4E" w14:textId="72BFFCD7" w:rsidR="00D8228C" w:rsidRPr="005B165E" w:rsidRDefault="005B165E" w:rsidP="00D35BFC">
      <w:pPr>
        <w:rPr>
          <w:b/>
          <w:bCs/>
          <w:sz w:val="28"/>
          <w:szCs w:val="28"/>
          <w:u w:val="single"/>
          <w:lang w:val="en-US"/>
        </w:rPr>
      </w:pPr>
      <w:r w:rsidRPr="005B165E">
        <w:rPr>
          <w:b/>
          <w:bCs/>
          <w:sz w:val="28"/>
          <w:szCs w:val="28"/>
          <w:u w:val="single"/>
          <w:lang w:val="en-US"/>
        </w:rPr>
        <w:t xml:space="preserve">Did the System’s Architecture evolve over time? If </w:t>
      </w:r>
      <w:proofErr w:type="gramStart"/>
      <w:r w:rsidRPr="005B165E">
        <w:rPr>
          <w:b/>
          <w:bCs/>
          <w:sz w:val="28"/>
          <w:szCs w:val="28"/>
          <w:u w:val="single"/>
          <w:lang w:val="en-US"/>
        </w:rPr>
        <w:t>so</w:t>
      </w:r>
      <w:proofErr w:type="gramEnd"/>
      <w:r w:rsidRPr="005B165E">
        <w:rPr>
          <w:b/>
          <w:bCs/>
          <w:sz w:val="28"/>
          <w:szCs w:val="28"/>
          <w:u w:val="single"/>
          <w:lang w:val="en-US"/>
        </w:rPr>
        <w:t xml:space="preserve"> why?</w:t>
      </w:r>
    </w:p>
    <w:p w14:paraId="7D575447" w14:textId="1AF56695" w:rsidR="00D35BFC" w:rsidRDefault="005B165E" w:rsidP="00D35BFC">
      <w:pPr>
        <w:rPr>
          <w:lang w:val="en-US"/>
        </w:rPr>
      </w:pPr>
      <w:hyperlink r:id="rId20" w:history="1">
        <w:r w:rsidRPr="000A7D13">
          <w:rPr>
            <w:rStyle w:val="Hyperlink"/>
            <w:lang w:val="en-US"/>
          </w:rPr>
          <w:t>https://nextcloud.com/blog/nextcloud-announces-global-scale-architecture-as-part-of-nextcloud-12/</w:t>
        </w:r>
      </w:hyperlink>
    </w:p>
    <w:p w14:paraId="66D21F60" w14:textId="2127E27D" w:rsidR="005B165E" w:rsidRPr="00D308D0" w:rsidRDefault="00D308D0" w:rsidP="00D35BFC">
      <w:pPr>
        <w:rPr>
          <w:b/>
          <w:bCs/>
          <w:sz w:val="28"/>
          <w:szCs w:val="28"/>
          <w:u w:val="single"/>
          <w:lang w:val="en-US"/>
        </w:rPr>
      </w:pPr>
      <w:r w:rsidRPr="00D308D0">
        <w:rPr>
          <w:b/>
          <w:bCs/>
          <w:sz w:val="28"/>
          <w:szCs w:val="28"/>
          <w:u w:val="single"/>
          <w:lang w:val="en-US"/>
        </w:rPr>
        <w:t xml:space="preserve">Trade-offs made by </w:t>
      </w:r>
      <w:proofErr w:type="spellStart"/>
      <w:r w:rsidRPr="00D308D0">
        <w:rPr>
          <w:b/>
          <w:bCs/>
          <w:sz w:val="28"/>
          <w:szCs w:val="28"/>
          <w:u w:val="single"/>
          <w:lang w:val="en-US"/>
        </w:rPr>
        <w:t>Nextcloud</w:t>
      </w:r>
      <w:proofErr w:type="spellEnd"/>
    </w:p>
    <w:p w14:paraId="3848C081" w14:textId="5AC2450F" w:rsidR="00D308D0" w:rsidRDefault="00D308D0" w:rsidP="00D35BFC">
      <w:pPr>
        <w:rPr>
          <w:lang w:val="en-US"/>
        </w:rPr>
      </w:pPr>
      <w:hyperlink r:id="rId21" w:history="1">
        <w:r w:rsidRPr="000A236F">
          <w:rPr>
            <w:rStyle w:val="Hyperlink"/>
            <w:lang w:val="en-US"/>
          </w:rPr>
          <w:t>https://nextcloud.com/blog/nextcloud-announces-global-scale-architecture-as-part-of-nextcloud-12/</w:t>
        </w:r>
      </w:hyperlink>
      <w:r>
        <w:rPr>
          <w:lang w:val="en-US"/>
        </w:rPr>
        <w:t xml:space="preserve">  </w:t>
      </w:r>
      <w:r w:rsidRPr="00D308D0">
        <w:rPr>
          <w:lang w:val="en-US"/>
        </w:rPr>
        <w:sym w:font="Wingdings" w:char="F0E0"/>
      </w:r>
      <w:r>
        <w:rPr>
          <w:lang w:val="en-US"/>
        </w:rPr>
        <w:t xml:space="preserve">cost efficiency </w:t>
      </w:r>
    </w:p>
    <w:p w14:paraId="3EE4D1BD" w14:textId="77777777" w:rsidR="005B165E" w:rsidRDefault="005B165E" w:rsidP="00D35BFC">
      <w:pPr>
        <w:rPr>
          <w:lang w:val="en-US"/>
        </w:rPr>
      </w:pPr>
    </w:p>
    <w:p w14:paraId="04CDD50F" w14:textId="297EE6B8" w:rsidR="00D35BFC" w:rsidRPr="00D35BFC" w:rsidRDefault="00593BA5" w:rsidP="00D35BFC">
      <w:pPr>
        <w:rPr>
          <w:b/>
          <w:bCs/>
          <w:sz w:val="32"/>
          <w:szCs w:val="32"/>
          <w:u w:val="single"/>
          <w:lang w:val="en-US"/>
        </w:rPr>
      </w:pPr>
      <w:bookmarkStart w:id="0" w:name="_Hlk103369640"/>
      <w:r w:rsidRPr="00593BA5">
        <w:rPr>
          <w:b/>
          <w:bCs/>
          <w:sz w:val="32"/>
          <w:szCs w:val="32"/>
          <w:u w:val="single"/>
          <w:lang w:val="en-US"/>
        </w:rPr>
        <w:t>Your judgement/recommendations/suggestions</w:t>
      </w:r>
    </w:p>
    <w:bookmarkEnd w:id="0"/>
    <w:p w14:paraId="7F733793" w14:textId="3E6AB4E9" w:rsidR="00D35BFC" w:rsidRPr="005816F0" w:rsidRDefault="002572B7" w:rsidP="008D541D">
      <w:pPr>
        <w:rPr>
          <w:strike/>
          <w:lang w:val="en-US"/>
        </w:rPr>
      </w:pPr>
      <w:r w:rsidRPr="005816F0">
        <w:rPr>
          <w:strike/>
        </w:rPr>
        <w:lastRenderedPageBreak/>
        <w:fldChar w:fldCharType="begin"/>
      </w:r>
      <w:r w:rsidRPr="005816F0">
        <w:rPr>
          <w:strike/>
        </w:rPr>
        <w:instrText xml:space="preserve"> HYPERLINK "https://docs.nextcloud.com/server/latest/admin_manual/installation/server_tuning.html" </w:instrText>
      </w:r>
      <w:r w:rsidRPr="005816F0">
        <w:rPr>
          <w:strike/>
        </w:rPr>
        <w:fldChar w:fldCharType="separate"/>
      </w:r>
      <w:r w:rsidR="009D642A" w:rsidRPr="005816F0">
        <w:rPr>
          <w:rStyle w:val="Hyperlink"/>
          <w:strike/>
          <w:lang w:val="en-US"/>
        </w:rPr>
        <w:t>https://docs.nextcloud.com/server/latest/admin_manual/installation/server_tuning.html</w:t>
      </w:r>
      <w:r w:rsidRPr="005816F0">
        <w:rPr>
          <w:rStyle w:val="Hyperlink"/>
          <w:strike/>
          <w:lang w:val="en-US"/>
        </w:rPr>
        <w:fldChar w:fldCharType="end"/>
      </w:r>
    </w:p>
    <w:p w14:paraId="1EAB2411" w14:textId="7D647AAE" w:rsidR="00F51DF4" w:rsidRPr="005816F0" w:rsidRDefault="00F51DF4" w:rsidP="008D541D">
      <w:pPr>
        <w:rPr>
          <w:strike/>
          <w:lang w:val="en-US"/>
        </w:rPr>
      </w:pPr>
      <w:r w:rsidRPr="005816F0">
        <w:rPr>
          <w:strike/>
          <w:lang w:val="en-US"/>
        </w:rPr>
        <w:t>https://restoreprivacy.com/cloud-storage/reviews/nextcloud/</w:t>
      </w:r>
    </w:p>
    <w:p w14:paraId="5C930366" w14:textId="2971CCC0" w:rsidR="009D642A" w:rsidRPr="005816F0" w:rsidRDefault="009D642A" w:rsidP="008D541D">
      <w:pPr>
        <w:rPr>
          <w:strike/>
          <w:lang w:val="en-US"/>
        </w:rPr>
      </w:pPr>
      <w:r w:rsidRPr="005816F0">
        <w:rPr>
          <w:strike/>
          <w:lang w:val="en-US"/>
        </w:rPr>
        <w:t>(</w:t>
      </w:r>
      <w:r w:rsidRPr="005816F0">
        <w:rPr>
          <w:rFonts w:ascii="Roboto" w:hAnsi="Roboto"/>
          <w:strike/>
          <w:color w:val="202124"/>
          <w:sz w:val="20"/>
          <w:szCs w:val="20"/>
          <w:shd w:val="clear" w:color="auto" w:fill="FFFFFF"/>
        </w:rPr>
        <w:t xml:space="preserve">How do I increase my </w:t>
      </w:r>
      <w:proofErr w:type="spellStart"/>
      <w:r w:rsidRPr="005816F0">
        <w:rPr>
          <w:rFonts w:ascii="Roboto" w:hAnsi="Roboto"/>
          <w:strike/>
          <w:color w:val="202124"/>
          <w:sz w:val="20"/>
          <w:szCs w:val="20"/>
          <w:shd w:val="clear" w:color="auto" w:fill="FFFFFF"/>
        </w:rPr>
        <w:t>Nextcloud</w:t>
      </w:r>
      <w:proofErr w:type="spellEnd"/>
      <w:r w:rsidRPr="005816F0">
        <w:rPr>
          <w:rFonts w:ascii="Roboto" w:hAnsi="Roboto"/>
          <w:strike/>
          <w:color w:val="202124"/>
          <w:sz w:val="20"/>
          <w:szCs w:val="20"/>
          <w:shd w:val="clear" w:color="auto" w:fill="FFFFFF"/>
        </w:rPr>
        <w:t xml:space="preserve"> performance? Using </w:t>
      </w:r>
      <w:proofErr w:type="spellStart"/>
      <w:r w:rsidRPr="005816F0">
        <w:rPr>
          <w:rFonts w:ascii="Roboto" w:hAnsi="Roboto"/>
          <w:strike/>
          <w:color w:val="202124"/>
          <w:sz w:val="20"/>
          <w:szCs w:val="20"/>
          <w:shd w:val="clear" w:color="auto" w:fill="FFFFFF"/>
        </w:rPr>
        <w:t>cron</w:t>
      </w:r>
      <w:proofErr w:type="spellEnd"/>
      <w:r w:rsidRPr="005816F0">
        <w:rPr>
          <w:rFonts w:ascii="Roboto" w:hAnsi="Roboto"/>
          <w:strike/>
          <w:color w:val="202124"/>
          <w:sz w:val="20"/>
          <w:szCs w:val="20"/>
          <w:shd w:val="clear" w:color="auto" w:fill="FFFFFF"/>
        </w:rPr>
        <w:t xml:space="preserve"> to perform background jobs. Reducing system load. Caching. Using MariaDB/MySQL instead of SQLite. Using Redis-based transactional file locking. TLS / encryption app. Enable HTTP/2 for faster loading. Tune PHP-FPM.</w:t>
      </w:r>
      <w:r w:rsidRPr="005816F0">
        <w:rPr>
          <w:strike/>
          <w:lang w:val="en-US"/>
        </w:rPr>
        <w:t>)</w:t>
      </w:r>
    </w:p>
    <w:p w14:paraId="0DC8B1A0" w14:textId="6C3958B3" w:rsidR="00832A29" w:rsidRDefault="005816F0" w:rsidP="008D541D">
      <w:pPr>
        <w:rPr>
          <w:strike/>
          <w:lang w:val="en-US"/>
        </w:rPr>
      </w:pPr>
      <w:hyperlink r:id="rId22" w:history="1">
        <w:r w:rsidRPr="000A236F">
          <w:rPr>
            <w:rStyle w:val="Hyperlink"/>
            <w:strike/>
            <w:lang w:val="en-US"/>
          </w:rPr>
          <w:t>https://docs.nextcloud.com/server/latest/admin_manual/installation/harden_server.html#:~:text=enabledPreviewProviders%20option%20switch.-,Use%20HTTPS,to%20never%20allow%20unencrypted%20HTTP</w:t>
        </w:r>
      </w:hyperlink>
    </w:p>
    <w:p w14:paraId="6F0CBD5E" w14:textId="0B08B8D7" w:rsidR="008C3725" w:rsidRPr="008C3725" w:rsidRDefault="008C3725" w:rsidP="008D541D">
      <w:pPr>
        <w:rPr>
          <w:b/>
          <w:bCs/>
          <w:sz w:val="32"/>
          <w:szCs w:val="32"/>
          <w:u w:val="single"/>
          <w:lang w:val="en-US"/>
        </w:rPr>
      </w:pPr>
      <w:r w:rsidRPr="00593BA5">
        <w:rPr>
          <w:b/>
          <w:bCs/>
          <w:sz w:val="32"/>
          <w:szCs w:val="32"/>
          <w:u w:val="single"/>
          <w:lang w:val="en-US"/>
        </w:rPr>
        <w:t>recommendations</w:t>
      </w:r>
    </w:p>
    <w:p w14:paraId="08EF57D2" w14:textId="5E8263EF" w:rsidR="005816F0" w:rsidRDefault="008C3725" w:rsidP="008D541D">
      <w:pPr>
        <w:rPr>
          <w:lang w:val="en-US"/>
        </w:rPr>
      </w:pPr>
      <w:hyperlink r:id="rId23" w:history="1">
        <w:r w:rsidRPr="000A236F">
          <w:rPr>
            <w:rStyle w:val="Hyperlink"/>
            <w:lang w:val="en-US"/>
          </w:rPr>
          <w:t>https://portal.nextcloud.com/article/nextcloud-deployment-recommendations-7.html</w:t>
        </w:r>
      </w:hyperlink>
    </w:p>
    <w:p w14:paraId="6C3B408B" w14:textId="1DB402CB" w:rsidR="008C3725" w:rsidRPr="008C3725" w:rsidRDefault="008C3725" w:rsidP="008D541D">
      <w:pPr>
        <w:rPr>
          <w:b/>
          <w:bCs/>
          <w:sz w:val="32"/>
          <w:szCs w:val="32"/>
          <w:u w:val="single"/>
          <w:lang w:val="en-US"/>
        </w:rPr>
      </w:pPr>
      <w:r w:rsidRPr="00593BA5">
        <w:rPr>
          <w:b/>
          <w:bCs/>
          <w:sz w:val="32"/>
          <w:szCs w:val="32"/>
          <w:u w:val="single"/>
          <w:lang w:val="en-US"/>
        </w:rPr>
        <w:t>suggestions</w:t>
      </w:r>
    </w:p>
    <w:p w14:paraId="226B5AA6" w14:textId="235F987A" w:rsidR="008C3725" w:rsidRPr="005816F0" w:rsidRDefault="008C3725" w:rsidP="008D541D">
      <w:pPr>
        <w:rPr>
          <w:lang w:val="en-US"/>
        </w:rPr>
      </w:pPr>
      <w:r w:rsidRPr="008C3725">
        <w:rPr>
          <w:lang w:val="en-US"/>
        </w:rPr>
        <w:t>https://www.g2.com/products/nextcloud/reviews</w:t>
      </w:r>
    </w:p>
    <w:p w14:paraId="4DBE0466" w14:textId="0DBB9027" w:rsidR="0076666B" w:rsidRDefault="0076666B" w:rsidP="008D541D">
      <w:pPr>
        <w:rPr>
          <w:lang w:val="en-US"/>
        </w:rPr>
      </w:pPr>
    </w:p>
    <w:p w14:paraId="6F95EC80" w14:textId="1B090610" w:rsidR="0076666B" w:rsidRPr="0076666B" w:rsidRDefault="0076666B" w:rsidP="008D541D">
      <w:pPr>
        <w:rPr>
          <w:b/>
          <w:bCs/>
          <w:sz w:val="32"/>
          <w:szCs w:val="32"/>
          <w:u w:val="single"/>
          <w:lang w:val="en-US"/>
        </w:rPr>
      </w:pPr>
      <w:r w:rsidRPr="0076666B">
        <w:rPr>
          <w:b/>
          <w:bCs/>
          <w:sz w:val="32"/>
          <w:szCs w:val="32"/>
          <w:u w:val="single"/>
          <w:lang w:val="en-US"/>
        </w:rPr>
        <w:t>Compare</w:t>
      </w:r>
    </w:p>
    <w:p w14:paraId="2DD50829" w14:textId="7B97471F" w:rsidR="009D642A" w:rsidRDefault="003D3C3C" w:rsidP="008D541D">
      <w:pPr>
        <w:rPr>
          <w:lang w:val="en-US"/>
        </w:rPr>
      </w:pPr>
      <w:hyperlink r:id="rId24" w:history="1">
        <w:r w:rsidRPr="000A7D13">
          <w:rPr>
            <w:rStyle w:val="Hyperlink"/>
            <w:lang w:val="en-US"/>
          </w:rPr>
          <w:t>https://nextcloud.com/compare/</w:t>
        </w:r>
      </w:hyperlink>
    </w:p>
    <w:p w14:paraId="4D847E27" w14:textId="434EAD11" w:rsidR="003D3C3C" w:rsidRDefault="003D3C3C" w:rsidP="008D541D">
      <w:pPr>
        <w:rPr>
          <w:lang w:val="en-US"/>
        </w:rPr>
      </w:pPr>
    </w:p>
    <w:p w14:paraId="36AE105B" w14:textId="77777777" w:rsidR="003D3C3C" w:rsidRDefault="003D3C3C" w:rsidP="003D3C3C">
      <w:pPr>
        <w:pStyle w:val="Default"/>
      </w:pPr>
    </w:p>
    <w:p w14:paraId="4EB65537" w14:textId="77777777" w:rsidR="003D3C3C" w:rsidRPr="006D7F25" w:rsidRDefault="003D3C3C" w:rsidP="003D3C3C">
      <w:pPr>
        <w:pStyle w:val="Default"/>
        <w:rPr>
          <w:b/>
          <w:bCs/>
          <w:sz w:val="36"/>
          <w:szCs w:val="36"/>
          <w:u w:val="single"/>
        </w:rPr>
      </w:pPr>
      <w:r w:rsidRPr="006D7F25">
        <w:rPr>
          <w:b/>
          <w:bCs/>
          <w:sz w:val="36"/>
          <w:szCs w:val="36"/>
          <w:u w:val="single"/>
        </w:rPr>
        <w:t>Conclusion</w:t>
      </w:r>
    </w:p>
    <w:p w14:paraId="3C522FCE" w14:textId="73CA96D7" w:rsidR="003D3C3C" w:rsidRDefault="0090241F" w:rsidP="008D541D">
      <w:pPr>
        <w:rPr>
          <w:lang w:val="en-US"/>
        </w:rPr>
      </w:pPr>
      <w:hyperlink r:id="rId25" w:history="1">
        <w:r w:rsidRPr="000A236F">
          <w:rPr>
            <w:rStyle w:val="Hyperlink"/>
            <w:lang w:val="en-US"/>
          </w:rPr>
          <w:t>https://www.wikiwand.com/en/Nextcloud</w:t>
        </w:r>
      </w:hyperlink>
    </w:p>
    <w:p w14:paraId="11642E57" w14:textId="08C9CC8B" w:rsidR="0090241F" w:rsidRDefault="0090241F" w:rsidP="008D541D">
      <w:pPr>
        <w:rPr>
          <w:lang w:val="en-US"/>
        </w:rPr>
      </w:pPr>
    </w:p>
    <w:p w14:paraId="40B89C1B" w14:textId="7291CC86" w:rsidR="0090241F" w:rsidRPr="00FD53EB" w:rsidRDefault="0090241F" w:rsidP="008D541D">
      <w:pPr>
        <w:rPr>
          <w:strike/>
          <w:lang w:val="en-US"/>
        </w:rPr>
      </w:pPr>
      <w:proofErr w:type="gramStart"/>
      <w:r w:rsidRPr="00FD53EB">
        <w:rPr>
          <w:strike/>
          <w:lang w:val="en-US"/>
        </w:rPr>
        <w:t>Most of</w:t>
      </w:r>
      <w:proofErr w:type="gramEnd"/>
      <w:r w:rsidRPr="00FD53EB">
        <w:rPr>
          <w:strike/>
          <w:lang w:val="en-US"/>
        </w:rPr>
        <w:t xml:space="preserve"> the storage services are propriety but </w:t>
      </w:r>
      <w:proofErr w:type="spellStart"/>
      <w:r w:rsidRPr="00FD53EB">
        <w:rPr>
          <w:strike/>
          <w:lang w:val="en-US"/>
        </w:rPr>
        <w:t>Nextcloud</w:t>
      </w:r>
      <w:proofErr w:type="spellEnd"/>
      <w:r w:rsidRPr="00FD53EB">
        <w:rPr>
          <w:strike/>
          <w:lang w:val="en-US"/>
        </w:rPr>
        <w:t xml:space="preserve"> is open source.</w:t>
      </w:r>
    </w:p>
    <w:p w14:paraId="5E601A1A" w14:textId="4D0992F6" w:rsidR="0090241F" w:rsidRPr="00FD53EB" w:rsidRDefault="0090241F" w:rsidP="008D541D">
      <w:pPr>
        <w:rPr>
          <w:strike/>
          <w:lang w:val="en-US"/>
        </w:rPr>
      </w:pPr>
      <w:proofErr w:type="spellStart"/>
      <w:r w:rsidRPr="00FD53EB">
        <w:rPr>
          <w:strike/>
          <w:lang w:val="en-US"/>
        </w:rPr>
        <w:t>Nextcloud</w:t>
      </w:r>
      <w:proofErr w:type="spellEnd"/>
      <w:r w:rsidRPr="00FD53EB">
        <w:rPr>
          <w:strike/>
          <w:lang w:val="en-US"/>
        </w:rPr>
        <w:t xml:space="preserve"> has large file support but </w:t>
      </w:r>
      <w:proofErr w:type="gramStart"/>
      <w:r w:rsidRPr="00FD53EB">
        <w:rPr>
          <w:strike/>
          <w:lang w:val="en-US"/>
        </w:rPr>
        <w:t>most of</w:t>
      </w:r>
      <w:proofErr w:type="gramEnd"/>
      <w:r w:rsidRPr="00FD53EB">
        <w:rPr>
          <w:strike/>
          <w:lang w:val="en-US"/>
        </w:rPr>
        <w:t xml:space="preserve"> the other storage services does not support that.</w:t>
      </w:r>
    </w:p>
    <w:p w14:paraId="0357BA8B" w14:textId="570BCBA7" w:rsidR="0090241F" w:rsidRPr="00FD53EB" w:rsidRDefault="0090241F" w:rsidP="008D541D">
      <w:pPr>
        <w:rPr>
          <w:strike/>
          <w:lang w:val="en-US"/>
        </w:rPr>
      </w:pPr>
      <w:r w:rsidRPr="00FD53EB">
        <w:rPr>
          <w:strike/>
          <w:lang w:val="en-US"/>
        </w:rPr>
        <w:t xml:space="preserve">File versioning is available in </w:t>
      </w:r>
      <w:proofErr w:type="spellStart"/>
      <w:r w:rsidRPr="00FD53EB">
        <w:rPr>
          <w:strike/>
          <w:lang w:val="en-US"/>
        </w:rPr>
        <w:t>Nextcloud</w:t>
      </w:r>
      <w:proofErr w:type="spellEnd"/>
      <w:r w:rsidRPr="00FD53EB">
        <w:rPr>
          <w:strike/>
          <w:lang w:val="en-US"/>
        </w:rPr>
        <w:t xml:space="preserve"> but </w:t>
      </w:r>
      <w:proofErr w:type="gramStart"/>
      <w:r w:rsidRPr="00FD53EB">
        <w:rPr>
          <w:strike/>
          <w:lang w:val="en-US"/>
        </w:rPr>
        <w:t>most of</w:t>
      </w:r>
      <w:proofErr w:type="gramEnd"/>
      <w:r w:rsidRPr="00FD53EB">
        <w:rPr>
          <w:strike/>
          <w:lang w:val="en-US"/>
        </w:rPr>
        <w:t xml:space="preserve"> the other services does not available that one.</w:t>
      </w:r>
    </w:p>
    <w:p w14:paraId="7A90AB0B" w14:textId="0134B78F" w:rsidR="0090241F" w:rsidRPr="00FD53EB" w:rsidRDefault="006E206C" w:rsidP="008D541D">
      <w:pPr>
        <w:rPr>
          <w:strike/>
          <w:lang w:val="en-US"/>
        </w:rPr>
      </w:pPr>
      <w:r w:rsidRPr="00FD53EB">
        <w:rPr>
          <w:strike/>
          <w:lang w:val="en-US"/>
        </w:rPr>
        <w:t xml:space="preserve">Multiple link sharing is not available in most of the storage </w:t>
      </w:r>
      <w:proofErr w:type="gramStart"/>
      <w:r w:rsidRPr="00FD53EB">
        <w:rPr>
          <w:strike/>
          <w:lang w:val="en-US"/>
        </w:rPr>
        <w:t>services</w:t>
      </w:r>
      <w:proofErr w:type="gramEnd"/>
      <w:r w:rsidRPr="00FD53EB">
        <w:rPr>
          <w:strike/>
          <w:lang w:val="en-US"/>
        </w:rPr>
        <w:t xml:space="preserve"> but it is available in the </w:t>
      </w:r>
      <w:proofErr w:type="spellStart"/>
      <w:r w:rsidRPr="00FD53EB">
        <w:rPr>
          <w:strike/>
          <w:lang w:val="en-US"/>
        </w:rPr>
        <w:t>Nextcloud</w:t>
      </w:r>
      <w:proofErr w:type="spellEnd"/>
      <w:r w:rsidRPr="00FD53EB">
        <w:rPr>
          <w:strike/>
          <w:lang w:val="en-US"/>
        </w:rPr>
        <w:t>.</w:t>
      </w:r>
    </w:p>
    <w:p w14:paraId="5E729A2D" w14:textId="05F70A77" w:rsidR="00143B56" w:rsidRPr="00FD53EB" w:rsidRDefault="00143B56" w:rsidP="008D541D">
      <w:pPr>
        <w:rPr>
          <w:strike/>
          <w:lang w:val="en-US"/>
        </w:rPr>
      </w:pPr>
      <w:proofErr w:type="spellStart"/>
      <w:r w:rsidRPr="00FD53EB">
        <w:rPr>
          <w:strike/>
          <w:lang w:val="en-US"/>
        </w:rPr>
        <w:t>Nextcloud</w:t>
      </w:r>
      <w:proofErr w:type="spellEnd"/>
      <w:r w:rsidRPr="00FD53EB">
        <w:rPr>
          <w:strike/>
          <w:lang w:val="en-US"/>
        </w:rPr>
        <w:t xml:space="preserve"> is compatible with inter-server sharing but </w:t>
      </w:r>
      <w:proofErr w:type="gramStart"/>
      <w:r w:rsidRPr="00FD53EB">
        <w:rPr>
          <w:strike/>
          <w:lang w:val="en-US"/>
        </w:rPr>
        <w:t>most of</w:t>
      </w:r>
      <w:proofErr w:type="gramEnd"/>
      <w:r w:rsidRPr="00FD53EB">
        <w:rPr>
          <w:strike/>
          <w:lang w:val="en-US"/>
        </w:rPr>
        <w:t xml:space="preserve"> the cloud services does not compatible with that one.</w:t>
      </w:r>
    </w:p>
    <w:p w14:paraId="430CEB92" w14:textId="138B0D16" w:rsidR="00143B56" w:rsidRPr="00FD53EB" w:rsidRDefault="001151D5" w:rsidP="008D541D">
      <w:pPr>
        <w:rPr>
          <w:strike/>
          <w:lang w:val="en-US"/>
        </w:rPr>
      </w:pPr>
      <w:proofErr w:type="gramStart"/>
      <w:r w:rsidRPr="00FD53EB">
        <w:rPr>
          <w:strike/>
          <w:lang w:val="en-US"/>
        </w:rPr>
        <w:t>Client side</w:t>
      </w:r>
      <w:proofErr w:type="gramEnd"/>
      <w:r w:rsidRPr="00FD53EB">
        <w:rPr>
          <w:strike/>
          <w:lang w:val="en-US"/>
        </w:rPr>
        <w:t xml:space="preserve"> end-to-end encryption </w:t>
      </w:r>
      <w:r w:rsidRPr="00FD53EB">
        <w:rPr>
          <w:strike/>
          <w:lang w:val="en-US"/>
        </w:rPr>
        <w:t>feature</w:t>
      </w:r>
      <w:r w:rsidRPr="00FD53EB">
        <w:rPr>
          <w:strike/>
          <w:lang w:val="en-US"/>
        </w:rPr>
        <w:t xml:space="preserve"> is available in the Next cloud but most of the cloud services does not have that feature. </w:t>
      </w:r>
    </w:p>
    <w:sectPr w:rsidR="00143B56" w:rsidRPr="00FD53EB" w:rsidSect="005B165E">
      <w:pgSz w:w="12240" w:h="15840"/>
      <w:pgMar w:top="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20603050405030304"/>
    <w:charset w:val="00"/>
    <w:family w:val="roman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F4931"/>
    <w:multiLevelType w:val="hybridMultilevel"/>
    <w:tmpl w:val="64FA2D84"/>
    <w:lvl w:ilvl="0" w:tplc="6F86DD8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5B6798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092E006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2A01F50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84230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CC63E5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8D083C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B5C9E4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A02C2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36C5B98"/>
    <w:multiLevelType w:val="hybridMultilevel"/>
    <w:tmpl w:val="24CABED4"/>
    <w:lvl w:ilvl="0" w:tplc="72D84D0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E144B01E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F42A8C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7E4DA80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FE023E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A7E29EA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6AA110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87A48F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3E28498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266D51A0"/>
    <w:multiLevelType w:val="hybridMultilevel"/>
    <w:tmpl w:val="487C2874"/>
    <w:lvl w:ilvl="0" w:tplc="77325D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82A565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06E70D6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5EEF4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DA439B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85CF0B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452A4E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4D86A1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C8293F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7460456"/>
    <w:multiLevelType w:val="hybridMultilevel"/>
    <w:tmpl w:val="00C0FC6E"/>
    <w:lvl w:ilvl="0" w:tplc="CECAD860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CB8CFC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38C8E4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A9CDB3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65E2F6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E29E695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A7A9764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C9C117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DD2CFE8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4B72143D"/>
    <w:multiLevelType w:val="hybridMultilevel"/>
    <w:tmpl w:val="13109A94"/>
    <w:lvl w:ilvl="0" w:tplc="CC64A72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990AAF7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358E5B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FC253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F5E65D0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91C426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34051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3D413D0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3FE727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D7A091C"/>
    <w:multiLevelType w:val="hybridMultilevel"/>
    <w:tmpl w:val="398061B2"/>
    <w:lvl w:ilvl="0" w:tplc="7A908C74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6B23AF4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140B708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E8DCB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ACE88F6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5A0234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512D5F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15EE6E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85EF3C0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4F1C1FE6"/>
    <w:multiLevelType w:val="hybridMultilevel"/>
    <w:tmpl w:val="DADEF538"/>
    <w:lvl w:ilvl="0" w:tplc="114ABD76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572392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5240736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7468CA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790EDC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2E630E8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ACE14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78248F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584ED48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62C5708E"/>
    <w:multiLevelType w:val="hybridMultilevel"/>
    <w:tmpl w:val="A9E65C62"/>
    <w:lvl w:ilvl="0" w:tplc="74D80D4E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6D0DB1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13C8254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9E0B5EE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CDAFA6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87C9F2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8DAAA48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608291E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62760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6DAE6DE2"/>
    <w:multiLevelType w:val="hybridMultilevel"/>
    <w:tmpl w:val="9ABCAD46"/>
    <w:lvl w:ilvl="0" w:tplc="EC7CD64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0B2D2B6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4C08B80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68AC9E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C0A420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96C9B7C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B2629C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8149EFA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6A5B9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273729F"/>
    <w:multiLevelType w:val="hybridMultilevel"/>
    <w:tmpl w:val="2CCCFA50"/>
    <w:lvl w:ilvl="0" w:tplc="6D0615DC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245A6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3F0B3A2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4209B08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55E44D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520F2A8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D301FC2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C724345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9661AC6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 w16cid:durableId="69041514">
    <w:abstractNumId w:val="4"/>
  </w:num>
  <w:num w:numId="2" w16cid:durableId="193085120">
    <w:abstractNumId w:val="0"/>
  </w:num>
  <w:num w:numId="3" w16cid:durableId="1640112692">
    <w:abstractNumId w:val="2"/>
  </w:num>
  <w:num w:numId="4" w16cid:durableId="302278733">
    <w:abstractNumId w:val="5"/>
  </w:num>
  <w:num w:numId="5" w16cid:durableId="798255667">
    <w:abstractNumId w:val="1"/>
  </w:num>
  <w:num w:numId="6" w16cid:durableId="807666851">
    <w:abstractNumId w:val="3"/>
  </w:num>
  <w:num w:numId="7" w16cid:durableId="659697779">
    <w:abstractNumId w:val="6"/>
  </w:num>
  <w:num w:numId="8" w16cid:durableId="1362703899">
    <w:abstractNumId w:val="9"/>
  </w:num>
  <w:num w:numId="9" w16cid:durableId="96875895">
    <w:abstractNumId w:val="7"/>
  </w:num>
  <w:num w:numId="10" w16cid:durableId="207272707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jAwMzA2MjY1MjJT0lEKTi0uzszPAykwqgUARo7ayywAAAA="/>
  </w:docVars>
  <w:rsids>
    <w:rsidRoot w:val="0009249B"/>
    <w:rsid w:val="000245C0"/>
    <w:rsid w:val="0009249B"/>
    <w:rsid w:val="000B5DD0"/>
    <w:rsid w:val="001151D5"/>
    <w:rsid w:val="00143B56"/>
    <w:rsid w:val="0015744D"/>
    <w:rsid w:val="00185FAA"/>
    <w:rsid w:val="001A4500"/>
    <w:rsid w:val="00225A9D"/>
    <w:rsid w:val="002572B7"/>
    <w:rsid w:val="00257D2C"/>
    <w:rsid w:val="002A7128"/>
    <w:rsid w:val="002B31E0"/>
    <w:rsid w:val="002B4D6E"/>
    <w:rsid w:val="003D3C3C"/>
    <w:rsid w:val="004247C0"/>
    <w:rsid w:val="004B4B63"/>
    <w:rsid w:val="004C08D1"/>
    <w:rsid w:val="005008CB"/>
    <w:rsid w:val="005816F0"/>
    <w:rsid w:val="00593BA5"/>
    <w:rsid w:val="005B165E"/>
    <w:rsid w:val="005D039E"/>
    <w:rsid w:val="006D7F25"/>
    <w:rsid w:val="006E206C"/>
    <w:rsid w:val="00701DF8"/>
    <w:rsid w:val="0076666B"/>
    <w:rsid w:val="00781A7D"/>
    <w:rsid w:val="00832A29"/>
    <w:rsid w:val="008C3725"/>
    <w:rsid w:val="008D541D"/>
    <w:rsid w:val="0090241F"/>
    <w:rsid w:val="009226CE"/>
    <w:rsid w:val="00926920"/>
    <w:rsid w:val="009C387C"/>
    <w:rsid w:val="009D642A"/>
    <w:rsid w:val="00A00270"/>
    <w:rsid w:val="00A5481A"/>
    <w:rsid w:val="00AF6644"/>
    <w:rsid w:val="00B2186D"/>
    <w:rsid w:val="00B45404"/>
    <w:rsid w:val="00BB781B"/>
    <w:rsid w:val="00D308D0"/>
    <w:rsid w:val="00D35BFC"/>
    <w:rsid w:val="00D467F6"/>
    <w:rsid w:val="00D73448"/>
    <w:rsid w:val="00D8228C"/>
    <w:rsid w:val="00DB31F0"/>
    <w:rsid w:val="00DE70DA"/>
    <w:rsid w:val="00F075EF"/>
    <w:rsid w:val="00F51DF4"/>
    <w:rsid w:val="00F76840"/>
    <w:rsid w:val="00FA1646"/>
    <w:rsid w:val="00FD5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B4AA3"/>
  <w15:chartTrackingRefBased/>
  <w15:docId w15:val="{358BE4EF-4413-47AD-B561-80C216BF1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725"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31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31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027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bidi="si-LK"/>
    </w:rPr>
  </w:style>
  <w:style w:type="paragraph" w:customStyle="1" w:styleId="Default">
    <w:name w:val="Default"/>
    <w:rsid w:val="003D3C3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8118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109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7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4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31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6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6824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0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35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575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5651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0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00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9927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35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92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xtcloud.com/media/wp135098u/GlobalScale-Whitepaper-WebVersion-072018.pdf" TargetMode="External"/><Relationship Id="rId13" Type="http://schemas.openxmlformats.org/officeDocument/2006/relationships/hyperlink" Target="https://www.zdnet.com/article/nextcloud-21-arrives-with-ten-times-better-performance/" TargetMode="External"/><Relationship Id="rId18" Type="http://schemas.openxmlformats.org/officeDocument/2006/relationships/hyperlink" Target="https://nextcloud.com/design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nextcloud.com/blog/nextcloud-announces-global-scale-architecture-as-part-of-nextcloud-12/" TargetMode="External"/><Relationship Id="rId7" Type="http://schemas.openxmlformats.org/officeDocument/2006/relationships/hyperlink" Target="https://scholar.google.com/scholar?q=nextcloud+performance+measurement&amp;hl=en&amp;as_sdt=0&amp;as_vis=1&amp;oi=scholart" TargetMode="External"/><Relationship Id="rId12" Type="http://schemas.openxmlformats.org/officeDocument/2006/relationships/hyperlink" Target="https://help.nextcloud.com/t/encryption-passwords-app/60492" TargetMode="External"/><Relationship Id="rId17" Type="http://schemas.openxmlformats.org/officeDocument/2006/relationships/hyperlink" Target="https://www.utsc.utoronto.ca/iits/nextcloud-0" TargetMode="External"/><Relationship Id="rId25" Type="http://schemas.openxmlformats.org/officeDocument/2006/relationships/hyperlink" Target="https://www.wikiwand.com/en/Nextcloud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nextcloud.com/server/latest/admin_manual/maintenance/update.html" TargetMode="External"/><Relationship Id="rId20" Type="http://schemas.openxmlformats.org/officeDocument/2006/relationships/hyperlink" Target="https://nextcloud.com/blog/nextcloud-announces-global-scale-architecture-as-part-of-nextcloud-12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zdnet.com/article/nextcloud-21-arrives-with-ten-times-better-performance/" TargetMode="External"/><Relationship Id="rId11" Type="http://schemas.openxmlformats.org/officeDocument/2006/relationships/hyperlink" Target="https://docs.nextcloud.com/server/19/user_manual/files/encrypting_files.html" TargetMode="External"/><Relationship Id="rId24" Type="http://schemas.openxmlformats.org/officeDocument/2006/relationships/hyperlink" Target="https://nextcloud.com/compare/" TargetMode="External"/><Relationship Id="rId5" Type="http://schemas.openxmlformats.org/officeDocument/2006/relationships/hyperlink" Target="https://www.google.com/search?q=nextcloud+performance+measurement&amp;hl=en&amp;sxsrf=ALiCzsZb3UuCJcQgz75MOv3OEdld7PdhRg%3A1652282166853&amp;source=hp&amp;ei=NtN7YqvCMsiJhwP0s6zgBw&amp;iflsig=AJiK0e8AAAAAYnvhRqP8nU8o3N6lGUw4beRLxnmu4tRx&amp;oq=nextcloud+performance+measure&amp;gs_lcp=Cgdnd3Mtd2l6EAMYADIFCCEQoAE6BAgjECc6CAgAELEDEIMBOhEILhCABBCxAxCDARDHARDRAzoICAAQgAQQsQM6CAguELEDEIMBOgsIABCABBCxAxCDAToRCC4QgAQQsQMQgwEQxwEQowI6CwguEIAEEMcBEK8BOgUIABCABDoHCC4QgAQQCjoKCAAQgAQQhwIQFDoFCAAQkQI6BggAEBYQHjoHCCEQChCgAVAAWO-wAWCEvAFoAXAAeACAAdcBiAHrJpIBBjAuMjMuNZgBAKABAQ&amp;sclient=gws-wiz" TargetMode="External"/><Relationship Id="rId15" Type="http://schemas.openxmlformats.org/officeDocument/2006/relationships/hyperlink" Target="https://nextcloud.com/blog/nextcloud-and-mariadb-collaborate-to-boost-scalability-and-high-availability-for-customers/" TargetMode="External"/><Relationship Id="rId23" Type="http://schemas.openxmlformats.org/officeDocument/2006/relationships/hyperlink" Target="https://portal.nextcloud.com/article/nextcloud-deployment-recommendations-7.html" TargetMode="External"/><Relationship Id="rId10" Type="http://schemas.openxmlformats.org/officeDocument/2006/relationships/hyperlink" Target="https://nextcloud.com/encryption/" TargetMode="External"/><Relationship Id="rId19" Type="http://schemas.openxmlformats.org/officeDocument/2006/relationships/hyperlink" Target="https://nextcloud.com/blog/nextcloud-16-introduces-machine-learning-based-security-and-usability-features-acl-permissions-and-cross-app-projec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extcloud.com.vn/wp-content/themes/nextcloud.vn/assets/files/architecture-whitepaper.pdf" TargetMode="External"/><Relationship Id="rId14" Type="http://schemas.openxmlformats.org/officeDocument/2006/relationships/hyperlink" Target="https://www.tomsguide.com/reviews/nextcloud-review" TargetMode="External"/><Relationship Id="rId22" Type="http://schemas.openxmlformats.org/officeDocument/2006/relationships/hyperlink" Target="https://docs.nextcloud.com/server/latest/admin_manual/installation/harden_server.html#:~:text=enabledPreviewProviders%20option%20switch.-,Use%20HTTPS,to%20never%20allow%20unencrypted%20HTTP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3</Pages>
  <Words>1105</Words>
  <Characters>630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jegunarathna K. P. S. G. G. it20244170</dc:creator>
  <cp:keywords/>
  <dc:description/>
  <cp:lastModifiedBy>Wijegunarathna K. P. S. G. G. it20244170</cp:lastModifiedBy>
  <cp:revision>54</cp:revision>
  <dcterms:created xsi:type="dcterms:W3CDTF">2022-05-11T15:29:00Z</dcterms:created>
  <dcterms:modified xsi:type="dcterms:W3CDTF">2022-05-13T16:38:00Z</dcterms:modified>
</cp:coreProperties>
</file>